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24011999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8D38C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6</w:t>
            </w:r>
            <w:r w:rsidR="009349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.-</w:t>
            </w:r>
            <w:r w:rsidR="008D38C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30</w:t>
            </w:r>
            <w:r w:rsidR="009349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.2022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8D38C3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8D38C3" w:rsidRPr="008D08FD" w:rsidRDefault="008D38C3" w:rsidP="008D38C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bookmarkStart w:id="1" w:name="_GoBack" w:colFirst="2" w:colLast="2"/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8D38C3" w:rsidRPr="008D08FD" w:rsidRDefault="008D38C3" w:rsidP="008D38C3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553C9B19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KUKURUZNA KRUPICA - ŽGANCI SA </w:t>
            </w:r>
            <w:proofErr w:type="gramStart"/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>SIROM ,</w:t>
            </w:r>
            <w:proofErr w:type="gramEnd"/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 JABUKA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1116FAC5" w:rsidR="008D38C3" w:rsidRPr="008D38C3" w:rsidRDefault="008D38C3" w:rsidP="008D38C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55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399F09EB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254C589C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1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7CF02326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8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238157C7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Jaja</w:t>
            </w:r>
            <w:proofErr w:type="spellEnd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Mlijeko</w:t>
            </w:r>
            <w:proofErr w:type="spellEnd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Celer</w:t>
            </w:r>
            <w:proofErr w:type="spellEnd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T), Gluten(S), </w:t>
            </w:r>
            <w:proofErr w:type="spellStart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Laktoza</w:t>
            </w:r>
            <w:proofErr w:type="spellEnd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S), Gluten(T)</w:t>
            </w:r>
          </w:p>
        </w:tc>
      </w:tr>
      <w:tr w:rsidR="008D38C3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8D38C3" w:rsidRPr="008D08FD" w:rsidRDefault="008D38C3" w:rsidP="008D38C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8D38C3" w:rsidRPr="008D08FD" w:rsidRDefault="008D38C3" w:rsidP="008D38C3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5F69989F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KUKURUZNA KRUPICA - ŽGANCI SA </w:t>
            </w:r>
            <w:proofErr w:type="gramStart"/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>SIROM ,</w:t>
            </w:r>
            <w:proofErr w:type="gramEnd"/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 JABUKA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7111055E" w:rsidR="008D38C3" w:rsidRPr="008D38C3" w:rsidRDefault="008D38C3" w:rsidP="008D38C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55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3507DFC9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0A20E695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1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2B3A9D53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8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8D38C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8D38C3" w:rsidRPr="008D08FD" w:rsidRDefault="008D38C3" w:rsidP="008D38C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8D38C3" w:rsidRPr="008D08FD" w:rsidRDefault="008D38C3" w:rsidP="008D38C3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22B4806F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KUHANA PILETINA, KUHANI KRUMPIR, POVRĆE ZA </w:t>
            </w:r>
            <w:proofErr w:type="gramStart"/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>FRANCUSKU ,</w:t>
            </w:r>
            <w:proofErr w:type="gramEnd"/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 SALATA KRASTAVCI SVJEŽI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5330D98E" w:rsidR="008D38C3" w:rsidRPr="008D38C3" w:rsidRDefault="008D38C3" w:rsidP="008D38C3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5226432F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2141F780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6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4F0D1E0C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89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03D8ABAE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Celer</w:t>
            </w:r>
            <w:proofErr w:type="spellEnd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T), Gluten(T)</w:t>
            </w:r>
          </w:p>
        </w:tc>
      </w:tr>
      <w:tr w:rsidR="008D38C3" w14:paraId="2CCFABE4" w14:textId="77777777" w:rsidTr="00791FA9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8D38C3" w:rsidRPr="008D08FD" w:rsidRDefault="008D38C3" w:rsidP="008D38C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8D38C3" w:rsidRPr="008D08FD" w:rsidRDefault="008D38C3" w:rsidP="008D38C3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3D2461B8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KUHANA PILETINA, KUHANI KRUMPIR, POVRĆE ZA </w:t>
            </w:r>
            <w:proofErr w:type="gramStart"/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>FRANCUSKU ,</w:t>
            </w:r>
            <w:proofErr w:type="gramEnd"/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 SALATA KRASTAVCI SVJEŽI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34593844" w:rsidR="008D38C3" w:rsidRPr="008D38C3" w:rsidRDefault="008D38C3" w:rsidP="008D38C3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1C5BD773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63245BD1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6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1D383888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89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2391D61C" w14:textId="77777777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8D38C3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8D38C3" w:rsidRPr="008D08FD" w:rsidRDefault="008D38C3" w:rsidP="008D38C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8D38C3" w:rsidRPr="00727AE1" w:rsidRDefault="008D38C3" w:rsidP="008D38C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3EA2A4E8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TJESTENINA SA SIROM, VRHNJEM I </w:t>
            </w:r>
            <w:proofErr w:type="gramStart"/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>BROKULOM ,</w:t>
            </w:r>
            <w:proofErr w:type="gramEnd"/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009D2995" w:rsidR="008D38C3" w:rsidRPr="008D38C3" w:rsidRDefault="008D38C3" w:rsidP="008D38C3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51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2850EFAE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4407A2AE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73F8C297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9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294E070E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Laktoza</w:t>
            </w:r>
            <w:proofErr w:type="spellEnd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Mlijeko</w:t>
            </w:r>
            <w:proofErr w:type="spellEnd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Gluten(S), </w:t>
            </w:r>
            <w:proofErr w:type="spellStart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Jaja</w:t>
            </w:r>
            <w:proofErr w:type="spellEnd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Celer</w:t>
            </w:r>
            <w:proofErr w:type="spellEnd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S)</w:t>
            </w:r>
          </w:p>
        </w:tc>
      </w:tr>
      <w:tr w:rsidR="008D38C3" w14:paraId="6A22E7D1" w14:textId="77777777" w:rsidTr="00F83F0F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8D38C3" w:rsidRPr="008D08FD" w:rsidRDefault="008D38C3" w:rsidP="008D38C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8D38C3" w:rsidRPr="00727AE1" w:rsidRDefault="008D38C3" w:rsidP="008D38C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51BA1E09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TJESTENINA SA SIROM, VRHNJEM I </w:t>
            </w:r>
            <w:proofErr w:type="gramStart"/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>BROKULOM ,</w:t>
            </w:r>
            <w:proofErr w:type="gramEnd"/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6C1F2E76" w:rsidR="008D38C3" w:rsidRPr="008D38C3" w:rsidRDefault="008D38C3" w:rsidP="008D38C3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51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034653FD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3C10D2C6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6C72C2CE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9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7014D456" w14:textId="77777777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8D38C3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8D38C3" w:rsidRPr="00DB4E9F" w:rsidRDefault="008D38C3" w:rsidP="008D38C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8D38C3" w:rsidRPr="00DB4E9F" w:rsidRDefault="008D38C3" w:rsidP="008D38C3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6A3B1B7F" w:rsidR="008D38C3" w:rsidRPr="008D38C3" w:rsidRDefault="008D38C3" w:rsidP="008D38C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VARIVO OD KELJA I JUNETINE , KUKURUZNI KRUH 1 ŠNIT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789AB7DE" w:rsidR="008D38C3" w:rsidRPr="008D38C3" w:rsidRDefault="008D38C3" w:rsidP="008D38C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52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628CAC98" w:rsidR="008D38C3" w:rsidRPr="008D38C3" w:rsidRDefault="008D38C3" w:rsidP="008D38C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7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49C62141" w:rsidR="008D38C3" w:rsidRPr="008D38C3" w:rsidRDefault="008D38C3" w:rsidP="008D38C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2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50F692E1" w:rsidR="008D38C3" w:rsidRPr="008D38C3" w:rsidRDefault="008D38C3" w:rsidP="008D38C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85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1E6D9A88" w:rsidR="008D38C3" w:rsidRPr="008D38C3" w:rsidRDefault="008D38C3" w:rsidP="008D38C3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Celer(S), </w:t>
            </w:r>
            <w:proofErr w:type="spellStart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Gluten</w:t>
            </w:r>
            <w:proofErr w:type="spellEnd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Jaja(T), Mlijeko(T), Soja(T), Mlijeko(S), </w:t>
            </w:r>
            <w:proofErr w:type="spellStart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Orašidi</w:t>
            </w:r>
            <w:proofErr w:type="spellEnd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T), Sezam(T), Lupina(T)</w:t>
            </w:r>
          </w:p>
        </w:tc>
      </w:tr>
      <w:tr w:rsidR="008D38C3" w:rsidRPr="00DB4E9F" w14:paraId="55464FC0" w14:textId="77777777" w:rsidTr="0047799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8D38C3" w:rsidRPr="00DB4E9F" w:rsidRDefault="008D38C3" w:rsidP="008D38C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8D38C3" w:rsidRPr="00DB4E9F" w:rsidRDefault="008D38C3" w:rsidP="008D38C3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265EF7AF" w:rsidR="008D38C3" w:rsidRPr="008D38C3" w:rsidRDefault="008D38C3" w:rsidP="008D38C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VARIVO OD KELJA I JUNETINE , KUKURUZNI KRUH 1 ŠNIT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2450B218" w:rsidR="008D38C3" w:rsidRPr="008D38C3" w:rsidRDefault="008D38C3" w:rsidP="008D38C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52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46CCFB11" w:rsidR="008D38C3" w:rsidRPr="008D38C3" w:rsidRDefault="008D38C3" w:rsidP="008D38C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7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40C8856E" w:rsidR="008D38C3" w:rsidRPr="008D38C3" w:rsidRDefault="008D38C3" w:rsidP="008D38C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2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67B3A706" w:rsidR="008D38C3" w:rsidRPr="008D38C3" w:rsidRDefault="008D38C3" w:rsidP="008D38C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85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1DF18349" w14:textId="77777777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8D38C3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8D38C3" w:rsidRPr="00DB4E9F" w:rsidRDefault="008D38C3" w:rsidP="008D38C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8D38C3" w:rsidRPr="00DB4E9F" w:rsidRDefault="008D38C3" w:rsidP="008D38C3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782AD121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RIŽOTO S </w:t>
            </w:r>
            <w:proofErr w:type="gramStart"/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>LIGNJAMA ,</w:t>
            </w:r>
            <w:proofErr w:type="gramEnd"/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 RAJČICA SALATA 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1DA5CCC3" w:rsidR="008D38C3" w:rsidRPr="008D38C3" w:rsidRDefault="008D38C3" w:rsidP="008D38C3">
            <w:pPr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51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7CAD0C5C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2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15C0161E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1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051D3792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6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4CE99822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Rakovi</w:t>
            </w:r>
            <w:proofErr w:type="spellEnd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Riba</w:t>
            </w:r>
            <w:proofErr w:type="spellEnd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Mekušci</w:t>
            </w:r>
            <w:proofErr w:type="spellEnd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Celer</w:t>
            </w:r>
            <w:proofErr w:type="spellEnd"/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T), Gluten(T)</w:t>
            </w:r>
          </w:p>
        </w:tc>
      </w:tr>
      <w:tr w:rsidR="008D38C3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8D38C3" w:rsidRPr="00DB4E9F" w:rsidRDefault="008D38C3" w:rsidP="008D38C3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8D38C3" w:rsidRPr="00DB4E9F" w:rsidRDefault="008D38C3" w:rsidP="008D38C3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44D0A63A" w:rsidR="008D38C3" w:rsidRPr="008D38C3" w:rsidRDefault="008D38C3" w:rsidP="008D38C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RIŽOTO S </w:t>
            </w:r>
            <w:proofErr w:type="gramStart"/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>LIGNJAMA ,</w:t>
            </w:r>
            <w:proofErr w:type="gramEnd"/>
            <w:r w:rsidRPr="008D38C3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 RAJČICA SALATA 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1385EB6B" w:rsidR="008D38C3" w:rsidRPr="008D38C3" w:rsidRDefault="008D38C3" w:rsidP="008D38C3">
            <w:pPr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51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13A53460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2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43D70BCF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1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2BECE23C" w:rsidR="008D38C3" w:rsidRPr="008D38C3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D38C3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361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8D38C3" w:rsidRPr="0056273C" w:rsidRDefault="008D38C3" w:rsidP="008D38C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  <w:bookmarkEnd w:id="1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33CC1" w14:textId="77777777" w:rsidR="008B30BF" w:rsidRDefault="008B30BF">
      <w:pPr>
        <w:spacing w:line="240" w:lineRule="auto"/>
      </w:pPr>
      <w:r>
        <w:separator/>
      </w:r>
    </w:p>
  </w:endnote>
  <w:endnote w:type="continuationSeparator" w:id="0">
    <w:p w14:paraId="03ED273A" w14:textId="77777777" w:rsidR="008B30BF" w:rsidRDefault="008B30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2B3AE" w14:textId="77777777" w:rsidR="008B30BF" w:rsidRDefault="008B30BF">
      <w:pPr>
        <w:spacing w:line="240" w:lineRule="auto"/>
      </w:pPr>
      <w:r>
        <w:separator/>
      </w:r>
    </w:p>
  </w:footnote>
  <w:footnote w:type="continuationSeparator" w:id="0">
    <w:p w14:paraId="14E2811D" w14:textId="77777777" w:rsidR="008B30BF" w:rsidRDefault="008B30B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97735"/>
    <w:rsid w:val="000D1C42"/>
    <w:rsid w:val="001C7DE4"/>
    <w:rsid w:val="002A00BA"/>
    <w:rsid w:val="002C5E85"/>
    <w:rsid w:val="003A7A80"/>
    <w:rsid w:val="003F75D8"/>
    <w:rsid w:val="00411FF4"/>
    <w:rsid w:val="0044154D"/>
    <w:rsid w:val="004641D8"/>
    <w:rsid w:val="0056273C"/>
    <w:rsid w:val="00584D13"/>
    <w:rsid w:val="00593BE7"/>
    <w:rsid w:val="005C0CDD"/>
    <w:rsid w:val="006A62C9"/>
    <w:rsid w:val="006F7F7B"/>
    <w:rsid w:val="00714F19"/>
    <w:rsid w:val="00727AE1"/>
    <w:rsid w:val="00741477"/>
    <w:rsid w:val="007A739F"/>
    <w:rsid w:val="007E7296"/>
    <w:rsid w:val="008436B4"/>
    <w:rsid w:val="008667BA"/>
    <w:rsid w:val="008B30BF"/>
    <w:rsid w:val="008D08FD"/>
    <w:rsid w:val="008D38C3"/>
    <w:rsid w:val="009033E6"/>
    <w:rsid w:val="00934935"/>
    <w:rsid w:val="0094680B"/>
    <w:rsid w:val="00963F2B"/>
    <w:rsid w:val="009C6755"/>
    <w:rsid w:val="009C7CE5"/>
    <w:rsid w:val="00A42B2B"/>
    <w:rsid w:val="00A50A67"/>
    <w:rsid w:val="00A6709B"/>
    <w:rsid w:val="00AA7406"/>
    <w:rsid w:val="00AE2EA0"/>
    <w:rsid w:val="00AF539D"/>
    <w:rsid w:val="00BA089D"/>
    <w:rsid w:val="00BB077E"/>
    <w:rsid w:val="00BF0802"/>
    <w:rsid w:val="00C54ED3"/>
    <w:rsid w:val="00C97C06"/>
    <w:rsid w:val="00CE77DD"/>
    <w:rsid w:val="00CF0040"/>
    <w:rsid w:val="00D77132"/>
    <w:rsid w:val="00DB4E9F"/>
    <w:rsid w:val="00DC2006"/>
    <w:rsid w:val="00E42569"/>
    <w:rsid w:val="00EE59E9"/>
    <w:rsid w:val="00EF7F35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3</cp:revision>
  <cp:lastPrinted>2022-03-23T11:18:00Z</cp:lastPrinted>
  <dcterms:created xsi:type="dcterms:W3CDTF">2022-09-19T08:44:00Z</dcterms:created>
  <dcterms:modified xsi:type="dcterms:W3CDTF">2022-09-20T12:33:00Z</dcterms:modified>
</cp:coreProperties>
</file>